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97F9CA" w14:textId="6AE55624" w:rsidR="002759F4" w:rsidRDefault="002759F4" w:rsidP="002759F4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 w:rsidRPr="00622B0E">
        <w:t>Demographic characteristics of study participants (N = 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EE2192" w14:paraId="0E81BF60" w14:textId="77777777" w:rsidTr="002759F4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432B909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8F15CCB" w14:textId="7B268F1F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EE2192" w14:paraId="36EE88D7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7815F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AD588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389F5C77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4700D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B9BA8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EE2192" w14:paraId="4968B2CC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B124D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A0258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EE2192" w14:paraId="4924A89D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02B3A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73839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EE2192" w14:paraId="014AF467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57AEF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9EBE1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EE2192" w14:paraId="4AC79455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EC8D8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BCD81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5BE3B5C4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2677E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9306E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EE2192" w14:paraId="76543536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0F6D2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9AF3C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EE2192" w14:paraId="71F32814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A3D19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6B1E3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553D6B46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58692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859E5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EE2192" w14:paraId="616C3397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94867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B6772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EE2192" w14:paraId="2D8F1E3E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40405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AF754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EE2192" w14:paraId="52AE58E4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0A5C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26376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EE2192" w14:paraId="591FD91A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5176C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02FA0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0FACC0EA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89B54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BBA09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EE2192" w14:paraId="2BED69DE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19C15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DD1FC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EE2192" w14:paraId="62274F88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341C3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C70E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EE2192" w14:paraId="73440CA8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30088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81900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273BD843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68C62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44F1C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EE2192" w14:paraId="3280E2FE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45C2E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12261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EE2192" w14:paraId="21017D7C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0F894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CF21F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EE2192" w14:paraId="5D1A3A26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7B904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1A66B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6B4FD8B3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5B77E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D47FE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EE2192" w14:paraId="5249F135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94DED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F6386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EE2192" w14:paraId="180E7EE8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75CCF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07A3F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EE2192" w14:paraId="7D90EA9A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750B6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04C6E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3248C8E2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5238F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20A79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EE2192" w14:paraId="70F8A8F4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F4292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A4EB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EE2192" w14:paraId="24844FCC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693D3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1D0CD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7DFF6606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5FA63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36110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EE2192" w14:paraId="519F61EE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9E266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F4464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EE2192" w14:paraId="0C99498F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CABD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AA859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EE2192" w14:paraId="227A6394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A3A6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E1A0F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EE2192" w14:paraId="3163B895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AEC19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051EC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7BFFC463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CEAB1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47BD7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EE2192" w14:paraId="081579A8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E0FA4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ABBDB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EE2192" w14:paraId="4B782345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8E53F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F69BD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EE2192" w14:paraId="08C585FF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DDCF7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2D3D5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6D8E4855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2459B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50719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EE2192" w14:paraId="62B1DB83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9E7A2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7E3FB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EE2192" w14:paraId="0DEC2FA3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F2DCB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CB296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EE2192" w14:paraId="7EF72A91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C3F88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E0A8A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EE2192" w14:paraId="486ED6E7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90618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BA5A8" w14:textId="77777777" w:rsidR="00EE2192" w:rsidRDefault="00EE2192">
            <w:pPr>
              <w:keepNext/>
              <w:spacing w:after="60"/>
              <w:jc w:val="center"/>
            </w:pPr>
          </w:p>
        </w:tc>
      </w:tr>
      <w:tr w:rsidR="00EE2192" w14:paraId="07A171BE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73096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FCE12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EE2192" w14:paraId="573F2910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53A66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E339F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EE2192" w14:paraId="02875363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71D89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4D8A0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EE2192" w14:paraId="69CF9E48" w14:textId="77777777" w:rsidTr="002759F4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6A7C0" w14:textId="77777777" w:rsidR="00EE219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E3FBA" w14:textId="77777777" w:rsidR="00EE219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EE2192" w14:paraId="34873795" w14:textId="77777777" w:rsidTr="002759F4">
        <w:trPr>
          <w:cantSplit/>
          <w:jc w:val="center"/>
        </w:trPr>
        <w:tc>
          <w:tcPr>
            <w:tcW w:w="5000" w:type="pct"/>
            <w:gridSpan w:val="2"/>
          </w:tcPr>
          <w:p w14:paraId="5CF81695" w14:textId="0E4AEDEA" w:rsidR="00EE2192" w:rsidRDefault="00EE2192">
            <w:pPr>
              <w:keepNext/>
              <w:spacing w:after="60"/>
            </w:pPr>
          </w:p>
        </w:tc>
      </w:tr>
    </w:tbl>
    <w:p w14:paraId="426C26B8" w14:textId="77777777" w:rsidR="00EE2192" w:rsidRDefault="00EE2192">
      <w:pPr>
        <w:pStyle w:val="FirstParagraph"/>
      </w:pPr>
    </w:p>
    <w:sectPr w:rsidR="00EE21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71A4DD" w14:textId="77777777" w:rsidR="00B9264C" w:rsidRDefault="00B9264C">
      <w:pPr>
        <w:spacing w:after="0"/>
      </w:pPr>
      <w:r>
        <w:separator/>
      </w:r>
    </w:p>
  </w:endnote>
  <w:endnote w:type="continuationSeparator" w:id="0">
    <w:p w14:paraId="2CEB446C" w14:textId="77777777" w:rsidR="00B9264C" w:rsidRDefault="00B926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0EC3C" w14:textId="77777777" w:rsidR="00B9264C" w:rsidRDefault="00B9264C">
      <w:r>
        <w:separator/>
      </w:r>
    </w:p>
  </w:footnote>
  <w:footnote w:type="continuationSeparator" w:id="0">
    <w:p w14:paraId="58E4B373" w14:textId="77777777" w:rsidR="00B9264C" w:rsidRDefault="00B92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762F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27513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192"/>
    <w:rsid w:val="002759F4"/>
    <w:rsid w:val="004A76C7"/>
    <w:rsid w:val="00615B87"/>
    <w:rsid w:val="00B9264C"/>
    <w:rsid w:val="00EE21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A8F88"/>
  <w15:docId w15:val="{7B99A959-4B77-4DB3-B5EB-614793231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znin Suktara</cp:lastModifiedBy>
  <cp:revision>3</cp:revision>
  <dcterms:created xsi:type="dcterms:W3CDTF">2025-01-10T12:53:00Z</dcterms:created>
  <dcterms:modified xsi:type="dcterms:W3CDTF">2025-01-10T13:07:00Z</dcterms:modified>
</cp:coreProperties>
</file>